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39E57E32" w14:textId="77777777" w:rsidTr="00EB675B">
        <w:tc>
          <w:tcPr>
            <w:tcW w:w="1384" w:type="dxa"/>
          </w:tcPr>
          <w:p w14:paraId="7C1A463A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4CECDFFA" wp14:editId="36595CCD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1705111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386E4AB2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A345B3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59D256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38B1A096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116A7A1B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3CDB089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342708E0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588C4281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7E0337F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0F244071" w14:textId="77777777" w:rsidR="00777A97" w:rsidRPr="00777A97" w:rsidRDefault="00777A97" w:rsidP="00777A97">
      <w:pPr>
        <w:rPr>
          <w:sz w:val="24"/>
          <w:szCs w:val="24"/>
        </w:rPr>
      </w:pPr>
    </w:p>
    <w:p w14:paraId="7CC8F674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44A3C450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59AF1AC9" w14:textId="29B22A19" w:rsidR="00777A97" w:rsidRPr="00F45A51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ПОДГОТОВКИ </w:t>
      </w:r>
      <w:r w:rsidR="00F45A51" w:rsidRPr="00F45A51">
        <w:rPr>
          <w:b/>
          <w:sz w:val="24"/>
          <w:szCs w:val="24"/>
        </w:rPr>
        <w:t>09.03.01 К</w:t>
      </w:r>
      <w:r w:rsidR="00F45A51">
        <w:rPr>
          <w:b/>
          <w:sz w:val="24"/>
          <w:szCs w:val="24"/>
        </w:rPr>
        <w:t>омпьютерные системы и сети</w:t>
      </w:r>
    </w:p>
    <w:p w14:paraId="2DA3762D" w14:textId="77777777" w:rsidR="000159C3" w:rsidRPr="00584C30" w:rsidRDefault="000159C3" w:rsidP="000159C3">
      <w:pPr>
        <w:rPr>
          <w:sz w:val="32"/>
        </w:rPr>
      </w:pPr>
    </w:p>
    <w:p w14:paraId="72F95810" w14:textId="77777777" w:rsidR="000159C3" w:rsidRPr="00584C30" w:rsidRDefault="000159C3" w:rsidP="000159C3">
      <w:pPr>
        <w:rPr>
          <w:sz w:val="32"/>
        </w:rPr>
      </w:pPr>
    </w:p>
    <w:p w14:paraId="62B45519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B318084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751C1906" w14:textId="7290825B" w:rsidR="00584C30" w:rsidRPr="003B3E29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3B3E29" w:rsidRPr="003B3E29">
        <w:rPr>
          <w:b/>
          <w:sz w:val="28"/>
        </w:rPr>
        <w:t>6</w:t>
      </w:r>
    </w:p>
    <w:p w14:paraId="51F8E98C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1D0B4590" w14:textId="77777777" w:rsidR="003B3E29" w:rsidRPr="003B3E29" w:rsidRDefault="00584C30" w:rsidP="003B3E29">
      <w:pPr>
        <w:rPr>
          <w:sz w:val="32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 w:rsidR="0085366D">
        <w:rPr>
          <w:b/>
          <w:sz w:val="28"/>
        </w:rPr>
        <w:t xml:space="preserve">   </w:t>
      </w:r>
      <w:proofErr w:type="gramEnd"/>
      <w:r w:rsidR="003B3E29" w:rsidRPr="003B3E29">
        <w:rPr>
          <w:sz w:val="32"/>
        </w:rPr>
        <w:t xml:space="preserve">Основы </w:t>
      </w:r>
      <w:proofErr w:type="spellStart"/>
      <w:r w:rsidR="003B3E29" w:rsidRPr="003B3E29">
        <w:rPr>
          <w:sz w:val="32"/>
        </w:rPr>
        <w:t>Back-End</w:t>
      </w:r>
      <w:proofErr w:type="spellEnd"/>
      <w:r w:rsidR="003B3E29" w:rsidRPr="003B3E29">
        <w:rPr>
          <w:sz w:val="32"/>
        </w:rPr>
        <w:t xml:space="preserve"> разработки на </w:t>
      </w:r>
      <w:proofErr w:type="spellStart"/>
      <w:r w:rsidR="003B3E29" w:rsidRPr="003B3E29">
        <w:rPr>
          <w:sz w:val="32"/>
        </w:rPr>
        <w:t>Golang</w:t>
      </w:r>
      <w:proofErr w:type="spellEnd"/>
    </w:p>
    <w:p w14:paraId="70475ECF" w14:textId="11797B85" w:rsidR="006310E9" w:rsidRDefault="006310E9" w:rsidP="00F45A51">
      <w:pPr>
        <w:rPr>
          <w:sz w:val="32"/>
        </w:rPr>
      </w:pPr>
    </w:p>
    <w:p w14:paraId="1B888E26" w14:textId="6F4EFA06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45A51" w:rsidRPr="00F45A51">
        <w:rPr>
          <w:sz w:val="32"/>
          <w:szCs w:val="32"/>
        </w:rPr>
        <w:t>Языки интернет программирования</w:t>
      </w:r>
    </w:p>
    <w:p w14:paraId="60C20E29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FA62A3E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4AF3CD9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BE571C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E206D76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791"/>
        <w:gridCol w:w="1745"/>
        <w:gridCol w:w="2157"/>
        <w:gridCol w:w="2110"/>
      </w:tblGrid>
      <w:tr w:rsidR="00777A97" w:rsidRPr="003D30A6" w14:paraId="68876E90" w14:textId="77777777" w:rsidTr="00777A97">
        <w:tc>
          <w:tcPr>
            <w:tcW w:w="2010" w:type="dxa"/>
            <w:shd w:val="clear" w:color="auto" w:fill="auto"/>
          </w:tcPr>
          <w:p w14:paraId="3D14531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4FC45047" w14:textId="32957F81" w:rsidR="00777A97" w:rsidRPr="003D30A6" w:rsidRDefault="00F45A51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 – 31Б</w:t>
            </w:r>
          </w:p>
        </w:tc>
        <w:tc>
          <w:tcPr>
            <w:tcW w:w="1824" w:type="dxa"/>
          </w:tcPr>
          <w:p w14:paraId="3948931A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0402815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84E8D17" w14:textId="02B7A0D4" w:rsidR="00777A97" w:rsidRPr="003D30A6" w:rsidRDefault="00F45A51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Г. А. Артемьев</w:t>
            </w:r>
          </w:p>
        </w:tc>
      </w:tr>
      <w:tr w:rsidR="00777A97" w:rsidRPr="003D30A6" w14:paraId="55C9DB5A" w14:textId="77777777" w:rsidTr="00777A97">
        <w:tc>
          <w:tcPr>
            <w:tcW w:w="2010" w:type="dxa"/>
            <w:shd w:val="clear" w:color="auto" w:fill="auto"/>
          </w:tcPr>
          <w:p w14:paraId="2EA987E5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8CF2027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7D114856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1B111916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9FC0E9F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3B283340" w14:textId="77777777" w:rsidTr="00777A97">
        <w:tc>
          <w:tcPr>
            <w:tcW w:w="2010" w:type="dxa"/>
            <w:shd w:val="clear" w:color="auto" w:fill="auto"/>
          </w:tcPr>
          <w:p w14:paraId="3BF0F39F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5BEF22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295BADE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D2AA566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817FBEB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4C3BBCB0" w14:textId="77777777" w:rsidTr="00777A97">
        <w:tc>
          <w:tcPr>
            <w:tcW w:w="2010" w:type="dxa"/>
            <w:shd w:val="clear" w:color="auto" w:fill="auto"/>
          </w:tcPr>
          <w:p w14:paraId="1042DFAA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708B462F" w14:textId="77777777" w:rsidR="00777A97" w:rsidRPr="003D30A6" w:rsidRDefault="00777A97" w:rsidP="00E352CF"/>
        </w:tc>
        <w:tc>
          <w:tcPr>
            <w:tcW w:w="1824" w:type="dxa"/>
          </w:tcPr>
          <w:p w14:paraId="2A107994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514EA05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1E62B80E" w14:textId="077777A0" w:rsidR="00777A97" w:rsidRPr="003D30A6" w:rsidRDefault="00E56B55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 Д. Шульман</w:t>
            </w:r>
          </w:p>
        </w:tc>
      </w:tr>
      <w:tr w:rsidR="00777A97" w:rsidRPr="003D30A6" w14:paraId="2247ABEB" w14:textId="77777777" w:rsidTr="00777A97">
        <w:tc>
          <w:tcPr>
            <w:tcW w:w="2010" w:type="dxa"/>
            <w:shd w:val="clear" w:color="auto" w:fill="auto"/>
          </w:tcPr>
          <w:p w14:paraId="2AC29058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052842BC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7494D3B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0C8A7D15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37ED364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329B0859" w14:textId="77777777" w:rsidR="00545E4B" w:rsidRDefault="00545E4B" w:rsidP="00545E4B">
      <w:pPr>
        <w:rPr>
          <w:sz w:val="24"/>
        </w:rPr>
      </w:pPr>
    </w:p>
    <w:p w14:paraId="009C1E18" w14:textId="77777777" w:rsidR="00545E4B" w:rsidRDefault="00545E4B" w:rsidP="00545E4B">
      <w:pPr>
        <w:rPr>
          <w:sz w:val="24"/>
        </w:rPr>
      </w:pPr>
    </w:p>
    <w:p w14:paraId="003B3772" w14:textId="77376F6F" w:rsidR="00545E4B" w:rsidRDefault="00545E4B" w:rsidP="00545E4B">
      <w:pPr>
        <w:rPr>
          <w:sz w:val="24"/>
        </w:rPr>
      </w:pPr>
    </w:p>
    <w:p w14:paraId="24BAE7AB" w14:textId="315645CB" w:rsidR="00F45A51" w:rsidRDefault="00F45A51" w:rsidP="00545E4B">
      <w:pPr>
        <w:rPr>
          <w:sz w:val="24"/>
        </w:rPr>
      </w:pPr>
    </w:p>
    <w:p w14:paraId="55C038D6" w14:textId="4A515D82" w:rsidR="00F45A51" w:rsidRDefault="00F45A51" w:rsidP="00545E4B">
      <w:pPr>
        <w:rPr>
          <w:sz w:val="24"/>
        </w:rPr>
      </w:pPr>
    </w:p>
    <w:p w14:paraId="6B835BAA" w14:textId="77777777" w:rsidR="00F45A51" w:rsidRDefault="00F45A51" w:rsidP="00545E4B">
      <w:pPr>
        <w:rPr>
          <w:sz w:val="24"/>
        </w:rPr>
      </w:pPr>
    </w:p>
    <w:p w14:paraId="1DEBB97B" w14:textId="5B62C009" w:rsidR="00F45A51" w:rsidRDefault="00545E4B" w:rsidP="00F45A51">
      <w:pPr>
        <w:jc w:val="center"/>
        <w:rPr>
          <w:sz w:val="24"/>
        </w:rPr>
      </w:pPr>
      <w:r>
        <w:rPr>
          <w:sz w:val="24"/>
        </w:rPr>
        <w:t>Москва, 20</w:t>
      </w:r>
      <w:r w:rsidR="00F45A51">
        <w:rPr>
          <w:sz w:val="24"/>
        </w:rPr>
        <w:t>24</w:t>
      </w:r>
    </w:p>
    <w:p w14:paraId="167590AA" w14:textId="2E55808F" w:rsidR="003B3E29" w:rsidRDefault="000E3C4A" w:rsidP="003B3E29">
      <w:pPr>
        <w:rPr>
          <w:sz w:val="28"/>
          <w:szCs w:val="28"/>
        </w:rPr>
      </w:pPr>
      <w:r w:rsidRPr="000E3C4A">
        <w:rPr>
          <w:b/>
          <w:bCs/>
          <w:sz w:val="36"/>
          <w:szCs w:val="36"/>
        </w:rPr>
        <w:lastRenderedPageBreak/>
        <w:t xml:space="preserve">Цель работы </w:t>
      </w:r>
      <w:r w:rsidRPr="000E3C4A">
        <w:rPr>
          <w:sz w:val="28"/>
          <w:szCs w:val="28"/>
        </w:rPr>
        <w:t xml:space="preserve">— </w:t>
      </w:r>
      <w:r w:rsidR="003B3E29" w:rsidRPr="003B3E29">
        <w:rPr>
          <w:sz w:val="28"/>
          <w:szCs w:val="28"/>
        </w:rPr>
        <w:t xml:space="preserve">изучение основ сетевого </w:t>
      </w:r>
      <w:r w:rsidR="003B3E29" w:rsidRPr="003B3E29">
        <w:rPr>
          <w:sz w:val="28"/>
          <w:szCs w:val="28"/>
        </w:rPr>
        <w:t>взаимодействия</w:t>
      </w:r>
      <w:r w:rsidR="003B3E29" w:rsidRPr="003B3E29">
        <w:rPr>
          <w:sz w:val="28"/>
          <w:szCs w:val="28"/>
        </w:rPr>
        <w:t xml:space="preserve"> и серверной разработки с использованием языка </w:t>
      </w:r>
      <w:proofErr w:type="spellStart"/>
      <w:r w:rsidR="003B3E29" w:rsidRPr="003B3E29">
        <w:rPr>
          <w:sz w:val="28"/>
          <w:szCs w:val="28"/>
        </w:rPr>
        <w:t>Golang</w:t>
      </w:r>
      <w:proofErr w:type="spellEnd"/>
      <w:r w:rsidR="003B3E29" w:rsidRPr="003B3E29">
        <w:rPr>
          <w:sz w:val="28"/>
          <w:szCs w:val="28"/>
        </w:rPr>
        <w:t>.</w:t>
      </w:r>
    </w:p>
    <w:p w14:paraId="24DE776D" w14:textId="77777777" w:rsidR="003B3E29" w:rsidRPr="003B3E29" w:rsidRDefault="003B3E29" w:rsidP="003B3E29">
      <w:pPr>
        <w:rPr>
          <w:sz w:val="28"/>
          <w:szCs w:val="28"/>
        </w:rPr>
      </w:pPr>
    </w:p>
    <w:p w14:paraId="0DD3596A" w14:textId="373B8687" w:rsidR="0096103E" w:rsidRDefault="0096103E" w:rsidP="006310E9">
      <w:pPr>
        <w:spacing w:line="360" w:lineRule="auto"/>
        <w:ind w:firstLine="709"/>
        <w:rPr>
          <w:b/>
          <w:bCs/>
          <w:sz w:val="36"/>
          <w:szCs w:val="36"/>
        </w:rPr>
      </w:pPr>
      <w:r w:rsidRPr="0096103E">
        <w:rPr>
          <w:b/>
          <w:bCs/>
          <w:sz w:val="36"/>
          <w:szCs w:val="36"/>
        </w:rPr>
        <w:t>Ход работы</w:t>
      </w:r>
    </w:p>
    <w:p w14:paraId="2B19F659" w14:textId="596C3C78" w:rsidR="00A86209" w:rsidRPr="0096103E" w:rsidRDefault="0096103E" w:rsidP="006310E9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9A4CDF" w:rsidRPr="009A4CDF">
        <w:rPr>
          <w:sz w:val="28"/>
          <w:szCs w:val="28"/>
        </w:rPr>
        <w:t>Ознакоми</w:t>
      </w:r>
      <w:r w:rsidR="009A4CDF">
        <w:rPr>
          <w:sz w:val="28"/>
          <w:szCs w:val="28"/>
        </w:rPr>
        <w:t>лся</w:t>
      </w:r>
      <w:r w:rsidR="009A4CDF" w:rsidRPr="009A4CDF">
        <w:rPr>
          <w:sz w:val="28"/>
          <w:szCs w:val="28"/>
        </w:rPr>
        <w:t xml:space="preserve"> с курсом </w:t>
      </w:r>
      <w:r w:rsidR="009A4CDF">
        <w:rPr>
          <w:sz w:val="28"/>
          <w:szCs w:val="28"/>
        </w:rPr>
        <w:t xml:space="preserve">на </w:t>
      </w:r>
      <w:r w:rsidR="009A4CDF" w:rsidRPr="009A4CDF">
        <w:rPr>
          <w:sz w:val="28"/>
          <w:szCs w:val="28"/>
        </w:rPr>
        <w:t>stepik.</w:t>
      </w:r>
    </w:p>
    <w:p w14:paraId="121BC4F2" w14:textId="19B6D5BB" w:rsidR="00A86209" w:rsidRPr="0096103E" w:rsidRDefault="0096103E" w:rsidP="000E3C4A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9A4CDF" w:rsidRPr="009A4CDF">
        <w:rPr>
          <w:sz w:val="28"/>
          <w:szCs w:val="28"/>
        </w:rPr>
        <w:t>Сдела</w:t>
      </w:r>
      <w:r w:rsidR="009A4CDF">
        <w:rPr>
          <w:sz w:val="28"/>
          <w:szCs w:val="28"/>
        </w:rPr>
        <w:t>л</w:t>
      </w:r>
      <w:r w:rsidR="009A4CDF" w:rsidRPr="009A4CDF">
        <w:rPr>
          <w:sz w:val="28"/>
          <w:szCs w:val="28"/>
        </w:rPr>
        <w:t xml:space="preserve"> форк данного репозитория в GitHub, склони</w:t>
      </w:r>
      <w:r w:rsidR="009A4CDF">
        <w:rPr>
          <w:sz w:val="28"/>
          <w:szCs w:val="28"/>
        </w:rPr>
        <w:t>ровал</w:t>
      </w:r>
      <w:r w:rsidR="009A4CDF" w:rsidRPr="009A4CDF">
        <w:rPr>
          <w:sz w:val="28"/>
          <w:szCs w:val="28"/>
        </w:rPr>
        <w:t xml:space="preserve"> получившуюся копию локально, созда</w:t>
      </w:r>
      <w:r w:rsidR="009A4CDF">
        <w:rPr>
          <w:sz w:val="28"/>
          <w:szCs w:val="28"/>
        </w:rPr>
        <w:t>л</w:t>
      </w:r>
      <w:r w:rsidR="009A4CDF" w:rsidRPr="009A4CDF">
        <w:rPr>
          <w:sz w:val="28"/>
          <w:szCs w:val="28"/>
        </w:rPr>
        <w:t xml:space="preserve"> от мастера ветку дев и переключитесь на не</w:t>
      </w:r>
      <w:r w:rsidR="009A4CDF">
        <w:rPr>
          <w:sz w:val="28"/>
          <w:szCs w:val="28"/>
        </w:rPr>
        <w:t>ё.</w:t>
      </w:r>
    </w:p>
    <w:p w14:paraId="5AB55C9D" w14:textId="27CDC093" w:rsidR="00783A17" w:rsidRPr="00F11194" w:rsidRDefault="0096103E" w:rsidP="00783A17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="009A4CDF" w:rsidRPr="009A4CDF">
        <w:rPr>
          <w:sz w:val="28"/>
          <w:szCs w:val="28"/>
        </w:rPr>
        <w:t>Выполни</w:t>
      </w:r>
      <w:r w:rsidR="009A4CDF">
        <w:rPr>
          <w:sz w:val="28"/>
          <w:szCs w:val="28"/>
        </w:rPr>
        <w:t>л</w:t>
      </w:r>
      <w:r w:rsidR="009A4CDF" w:rsidRPr="009A4CDF">
        <w:rPr>
          <w:sz w:val="28"/>
          <w:szCs w:val="28"/>
        </w:rPr>
        <w:t xml:space="preserve"> задания на разработку</w:t>
      </w:r>
      <w:r w:rsidR="00783A17" w:rsidRPr="00F11194">
        <w:rPr>
          <w:sz w:val="28"/>
          <w:szCs w:val="28"/>
        </w:rPr>
        <w:t>:</w:t>
      </w:r>
    </w:p>
    <w:p w14:paraId="230570C6" w14:textId="0D4F60FC" w:rsidR="009A4CDF" w:rsidRPr="00045EF1" w:rsidRDefault="003B3E29" w:rsidP="00783A17">
      <w:pPr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9486449" wp14:editId="085BACEA">
            <wp:extent cx="6299835" cy="2526665"/>
            <wp:effectExtent l="0" t="0" r="0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2535E" w14:textId="2706D24A" w:rsidR="00045EF1" w:rsidRPr="003B3E29" w:rsidRDefault="00D30E9D" w:rsidP="00045EF1">
      <w:pPr>
        <w:spacing w:line="360" w:lineRule="auto"/>
        <w:jc w:val="center"/>
        <w:rPr>
          <w:sz w:val="24"/>
          <w:lang w:val="en-US"/>
        </w:rPr>
      </w:pPr>
      <w:r>
        <w:rPr>
          <w:sz w:val="24"/>
        </w:rPr>
        <w:t xml:space="preserve">Рисунок 1 – </w:t>
      </w:r>
      <w:r w:rsidR="003B3E29">
        <w:rPr>
          <w:sz w:val="24"/>
        </w:rPr>
        <w:t>Тестирование задачи H</w:t>
      </w:r>
      <w:proofErr w:type="spellStart"/>
      <w:r w:rsidR="003B3E29">
        <w:rPr>
          <w:sz w:val="24"/>
          <w:lang w:val="en-US"/>
        </w:rPr>
        <w:t>ello</w:t>
      </w:r>
      <w:proofErr w:type="spellEnd"/>
    </w:p>
    <w:p w14:paraId="08B2E3B6" w14:textId="5C1B8A3D" w:rsidR="00045EF1" w:rsidRDefault="003B3E29" w:rsidP="00045EF1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27933EF2" wp14:editId="3F2A3F58">
            <wp:extent cx="6299835" cy="256984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8C62C" w14:textId="35FEF714" w:rsidR="003B3E29" w:rsidRPr="003B3E29" w:rsidRDefault="003B3E29" w:rsidP="003B3E29">
      <w:pPr>
        <w:spacing w:line="360" w:lineRule="auto"/>
        <w:jc w:val="center"/>
        <w:rPr>
          <w:sz w:val="24"/>
        </w:rPr>
      </w:pPr>
      <w:r>
        <w:rPr>
          <w:sz w:val="24"/>
        </w:rPr>
        <w:t xml:space="preserve">Рисунок </w:t>
      </w:r>
      <w:r w:rsidRPr="003B3E29">
        <w:rPr>
          <w:sz w:val="24"/>
        </w:rPr>
        <w:t>2</w:t>
      </w:r>
      <w:r>
        <w:rPr>
          <w:sz w:val="24"/>
        </w:rPr>
        <w:t xml:space="preserve"> – Тестирование задачи </w:t>
      </w:r>
      <w:r>
        <w:rPr>
          <w:sz w:val="24"/>
          <w:lang w:val="en-US"/>
        </w:rPr>
        <w:t>Query</w:t>
      </w:r>
    </w:p>
    <w:p w14:paraId="7695E9C3" w14:textId="758EAC19" w:rsidR="00713E8F" w:rsidRDefault="003B3E29" w:rsidP="00713E8F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7D6D2CE5" wp14:editId="5DD88EDB">
            <wp:extent cx="6299835" cy="258064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58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5EF3E" w14:textId="20323223" w:rsidR="003B3E29" w:rsidRDefault="003B3E29" w:rsidP="003B3E29">
      <w:pPr>
        <w:spacing w:line="360" w:lineRule="auto"/>
        <w:jc w:val="center"/>
        <w:rPr>
          <w:sz w:val="24"/>
        </w:rPr>
      </w:pPr>
      <w:r>
        <w:rPr>
          <w:sz w:val="24"/>
        </w:rPr>
        <w:t xml:space="preserve">Рисунок </w:t>
      </w:r>
      <w:r w:rsidRPr="003B3E29">
        <w:rPr>
          <w:sz w:val="24"/>
        </w:rPr>
        <w:t>3</w:t>
      </w:r>
      <w:r>
        <w:rPr>
          <w:sz w:val="24"/>
        </w:rPr>
        <w:t xml:space="preserve"> – Тестирование задачи </w:t>
      </w:r>
      <w:r>
        <w:rPr>
          <w:sz w:val="24"/>
          <w:lang w:val="en-US"/>
        </w:rPr>
        <w:t>Count</w:t>
      </w:r>
      <w:r w:rsidRPr="003B3E29">
        <w:rPr>
          <w:sz w:val="24"/>
        </w:rPr>
        <w:t xml:space="preserve"> (</w:t>
      </w:r>
      <w:r>
        <w:rPr>
          <w:sz w:val="24"/>
          <w:lang w:val="en-US"/>
        </w:rPr>
        <w:t>POST</w:t>
      </w:r>
      <w:r w:rsidRPr="003B3E29">
        <w:rPr>
          <w:sz w:val="24"/>
        </w:rPr>
        <w:t xml:space="preserve"> №</w:t>
      </w:r>
      <w:r>
        <w:rPr>
          <w:sz w:val="24"/>
        </w:rPr>
        <w:t>1</w:t>
      </w:r>
      <w:r w:rsidRPr="003B3E29">
        <w:rPr>
          <w:sz w:val="24"/>
        </w:rPr>
        <w:t>)</w:t>
      </w:r>
    </w:p>
    <w:p w14:paraId="40BA31FF" w14:textId="266AE339" w:rsidR="003B3E29" w:rsidRDefault="003B3E29" w:rsidP="003B3E29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6D9BB93A" wp14:editId="5B9A6877">
            <wp:extent cx="6299835" cy="233934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33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B0E61" w14:textId="3B55405B" w:rsidR="003B3E29" w:rsidRPr="003B3E29" w:rsidRDefault="003B3E29" w:rsidP="003B3E29">
      <w:pPr>
        <w:spacing w:line="360" w:lineRule="auto"/>
        <w:jc w:val="center"/>
        <w:rPr>
          <w:sz w:val="24"/>
        </w:rPr>
      </w:pPr>
      <w:r>
        <w:rPr>
          <w:sz w:val="24"/>
        </w:rPr>
        <w:t xml:space="preserve">Рисунок </w:t>
      </w:r>
      <w:r w:rsidRPr="003B3E29">
        <w:rPr>
          <w:sz w:val="24"/>
        </w:rPr>
        <w:t>4</w:t>
      </w:r>
      <w:r>
        <w:rPr>
          <w:sz w:val="24"/>
        </w:rPr>
        <w:t xml:space="preserve"> – Тестирование задачи </w:t>
      </w:r>
      <w:r>
        <w:rPr>
          <w:sz w:val="24"/>
          <w:lang w:val="en-US"/>
        </w:rPr>
        <w:t>Count</w:t>
      </w:r>
      <w:r w:rsidRPr="003B3E29">
        <w:rPr>
          <w:sz w:val="24"/>
        </w:rPr>
        <w:t xml:space="preserve"> (</w:t>
      </w:r>
      <w:r>
        <w:rPr>
          <w:sz w:val="24"/>
          <w:lang w:val="en-US"/>
        </w:rPr>
        <w:t>POST</w:t>
      </w:r>
      <w:r w:rsidRPr="003B3E29">
        <w:rPr>
          <w:sz w:val="24"/>
        </w:rPr>
        <w:t xml:space="preserve"> №</w:t>
      </w:r>
      <w:r w:rsidRPr="003B3E29">
        <w:rPr>
          <w:sz w:val="24"/>
        </w:rPr>
        <w:t>2</w:t>
      </w:r>
      <w:r w:rsidRPr="003B3E29">
        <w:rPr>
          <w:sz w:val="24"/>
        </w:rPr>
        <w:t>)</w:t>
      </w:r>
    </w:p>
    <w:p w14:paraId="217DC0D2" w14:textId="586E051C" w:rsidR="003B3E29" w:rsidRDefault="003B3E29" w:rsidP="003B3E29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0FC6D838" wp14:editId="46451B88">
            <wp:extent cx="6299835" cy="2559685"/>
            <wp:effectExtent l="0" t="0" r="0" b="571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9B42F" w14:textId="2970E933" w:rsidR="003B3E29" w:rsidRDefault="003B3E29" w:rsidP="003B3E29">
      <w:pPr>
        <w:spacing w:line="360" w:lineRule="auto"/>
        <w:jc w:val="center"/>
        <w:rPr>
          <w:sz w:val="24"/>
        </w:rPr>
      </w:pPr>
      <w:r>
        <w:rPr>
          <w:sz w:val="24"/>
        </w:rPr>
        <w:t xml:space="preserve">Рисунок </w:t>
      </w:r>
      <w:r w:rsidRPr="003B3E29">
        <w:rPr>
          <w:sz w:val="24"/>
        </w:rPr>
        <w:t>5</w:t>
      </w:r>
      <w:r>
        <w:rPr>
          <w:sz w:val="24"/>
        </w:rPr>
        <w:t xml:space="preserve"> – Тестирование задачи </w:t>
      </w:r>
      <w:r>
        <w:rPr>
          <w:sz w:val="24"/>
          <w:lang w:val="en-US"/>
        </w:rPr>
        <w:t>Count</w:t>
      </w:r>
      <w:r w:rsidRPr="003B3E29">
        <w:rPr>
          <w:sz w:val="24"/>
        </w:rPr>
        <w:t xml:space="preserve"> (</w:t>
      </w:r>
      <w:r>
        <w:rPr>
          <w:sz w:val="24"/>
          <w:lang w:val="en-US"/>
        </w:rPr>
        <w:t>POST</w:t>
      </w:r>
      <w:r w:rsidRPr="003B3E29">
        <w:rPr>
          <w:sz w:val="24"/>
        </w:rPr>
        <w:t xml:space="preserve"> №</w:t>
      </w:r>
      <w:r w:rsidRPr="003B3E29">
        <w:rPr>
          <w:sz w:val="24"/>
        </w:rPr>
        <w:t>3</w:t>
      </w:r>
      <w:r w:rsidRPr="003B3E29">
        <w:rPr>
          <w:sz w:val="24"/>
        </w:rPr>
        <w:t>)</w:t>
      </w:r>
    </w:p>
    <w:p w14:paraId="5C392D0C" w14:textId="6EB8F32C" w:rsidR="003B3E29" w:rsidRDefault="003B3E29" w:rsidP="003B3E29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7180C015" wp14:editId="22124015">
            <wp:extent cx="6299835" cy="2522220"/>
            <wp:effectExtent l="0" t="0" r="0" b="508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18AB8" w14:textId="21F29FAA" w:rsidR="003B3E29" w:rsidRPr="003B3E29" w:rsidRDefault="003B3E29" w:rsidP="003B3E29">
      <w:pPr>
        <w:spacing w:line="360" w:lineRule="auto"/>
        <w:jc w:val="center"/>
        <w:rPr>
          <w:sz w:val="24"/>
        </w:rPr>
      </w:pPr>
      <w:r>
        <w:rPr>
          <w:sz w:val="24"/>
        </w:rPr>
        <w:t xml:space="preserve">Рисунок </w:t>
      </w:r>
      <w:r w:rsidRPr="003B3E29">
        <w:rPr>
          <w:sz w:val="24"/>
        </w:rPr>
        <w:t>6</w:t>
      </w:r>
      <w:r>
        <w:rPr>
          <w:sz w:val="24"/>
        </w:rPr>
        <w:t xml:space="preserve"> – Тестирование задачи </w:t>
      </w:r>
      <w:r>
        <w:rPr>
          <w:sz w:val="24"/>
          <w:lang w:val="en-US"/>
        </w:rPr>
        <w:t>Count</w:t>
      </w:r>
      <w:r w:rsidRPr="003B3E29">
        <w:rPr>
          <w:sz w:val="24"/>
        </w:rPr>
        <w:t xml:space="preserve"> (</w:t>
      </w:r>
      <w:r>
        <w:rPr>
          <w:sz w:val="24"/>
          <w:lang w:val="en-US"/>
        </w:rPr>
        <w:t>GET</w:t>
      </w:r>
      <w:r w:rsidRPr="003B3E29">
        <w:rPr>
          <w:sz w:val="24"/>
        </w:rPr>
        <w:t>)</w:t>
      </w:r>
    </w:p>
    <w:p w14:paraId="506F9EF2" w14:textId="77777777" w:rsidR="003B3E29" w:rsidRPr="003B3E29" w:rsidRDefault="003B3E29" w:rsidP="003B3E29">
      <w:pPr>
        <w:spacing w:line="360" w:lineRule="auto"/>
        <w:jc w:val="center"/>
        <w:rPr>
          <w:sz w:val="24"/>
        </w:rPr>
      </w:pPr>
    </w:p>
    <w:p w14:paraId="665E3A87" w14:textId="77777777" w:rsidR="003B3E29" w:rsidRPr="003B3E29" w:rsidRDefault="003B3E29" w:rsidP="003B3E29">
      <w:pPr>
        <w:spacing w:line="360" w:lineRule="auto"/>
        <w:jc w:val="center"/>
        <w:rPr>
          <w:sz w:val="24"/>
        </w:rPr>
      </w:pPr>
    </w:p>
    <w:p w14:paraId="6B967740" w14:textId="77777777" w:rsidR="003B3E29" w:rsidRPr="003B3E29" w:rsidRDefault="003B3E29" w:rsidP="003B3E29">
      <w:pPr>
        <w:spacing w:line="360" w:lineRule="auto"/>
        <w:jc w:val="center"/>
        <w:rPr>
          <w:sz w:val="24"/>
        </w:rPr>
      </w:pPr>
    </w:p>
    <w:p w14:paraId="2F7EEA0C" w14:textId="327774BB" w:rsidR="00713E8F" w:rsidRPr="00914307" w:rsidRDefault="00713E8F" w:rsidP="003B3E29">
      <w:pPr>
        <w:spacing w:line="360" w:lineRule="auto"/>
        <w:jc w:val="center"/>
        <w:rPr>
          <w:sz w:val="24"/>
        </w:rPr>
      </w:pPr>
    </w:p>
    <w:sectPr w:rsidR="00713E8F" w:rsidRPr="00914307" w:rsidSect="00574EB5">
      <w:headerReference w:type="default" r:id="rId15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5E315" w14:textId="77777777" w:rsidR="00FD23CD" w:rsidRDefault="00FD23CD">
      <w:r>
        <w:separator/>
      </w:r>
    </w:p>
  </w:endnote>
  <w:endnote w:type="continuationSeparator" w:id="0">
    <w:p w14:paraId="140DFF21" w14:textId="77777777" w:rsidR="00FD23CD" w:rsidRDefault="00FD23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90282" w14:textId="77777777" w:rsidR="00FD23CD" w:rsidRDefault="00FD23CD">
      <w:r>
        <w:separator/>
      </w:r>
    </w:p>
  </w:footnote>
  <w:footnote w:type="continuationSeparator" w:id="0">
    <w:p w14:paraId="4B12AB6F" w14:textId="77777777" w:rsidR="00FD23CD" w:rsidRDefault="00FD23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AF832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140DE"/>
    <w:multiLevelType w:val="multilevel"/>
    <w:tmpl w:val="8D9405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45EF1"/>
    <w:rsid w:val="00072507"/>
    <w:rsid w:val="000A3D06"/>
    <w:rsid w:val="000E3C4A"/>
    <w:rsid w:val="001050EF"/>
    <w:rsid w:val="00105DC9"/>
    <w:rsid w:val="00116678"/>
    <w:rsid w:val="00154179"/>
    <w:rsid w:val="001557C8"/>
    <w:rsid w:val="00173DC9"/>
    <w:rsid w:val="001959E3"/>
    <w:rsid w:val="00197467"/>
    <w:rsid w:val="001B4CA7"/>
    <w:rsid w:val="001C4CCA"/>
    <w:rsid w:val="0021539F"/>
    <w:rsid w:val="002B5866"/>
    <w:rsid w:val="003102CD"/>
    <w:rsid w:val="00362143"/>
    <w:rsid w:val="003B225E"/>
    <w:rsid w:val="003B3E29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B3FCD"/>
    <w:rsid w:val="005E2502"/>
    <w:rsid w:val="005F024E"/>
    <w:rsid w:val="006310E9"/>
    <w:rsid w:val="0063753C"/>
    <w:rsid w:val="006444BB"/>
    <w:rsid w:val="006459B3"/>
    <w:rsid w:val="00661133"/>
    <w:rsid w:val="00675F20"/>
    <w:rsid w:val="00713E8F"/>
    <w:rsid w:val="007154C2"/>
    <w:rsid w:val="00717B30"/>
    <w:rsid w:val="00777A97"/>
    <w:rsid w:val="00783A17"/>
    <w:rsid w:val="007A22A1"/>
    <w:rsid w:val="007A784A"/>
    <w:rsid w:val="007D3824"/>
    <w:rsid w:val="008535C1"/>
    <w:rsid w:val="0085366D"/>
    <w:rsid w:val="008643FD"/>
    <w:rsid w:val="0086530C"/>
    <w:rsid w:val="008754C8"/>
    <w:rsid w:val="008C5C41"/>
    <w:rsid w:val="008D6CD9"/>
    <w:rsid w:val="00914307"/>
    <w:rsid w:val="0096103E"/>
    <w:rsid w:val="00984206"/>
    <w:rsid w:val="009855F0"/>
    <w:rsid w:val="009A4CDF"/>
    <w:rsid w:val="009C39F5"/>
    <w:rsid w:val="009E1E0D"/>
    <w:rsid w:val="00A003A1"/>
    <w:rsid w:val="00A0227A"/>
    <w:rsid w:val="00A12BF4"/>
    <w:rsid w:val="00A138AF"/>
    <w:rsid w:val="00A86209"/>
    <w:rsid w:val="00AB1F0D"/>
    <w:rsid w:val="00AF3E95"/>
    <w:rsid w:val="00B70F37"/>
    <w:rsid w:val="00CB06D6"/>
    <w:rsid w:val="00CB4074"/>
    <w:rsid w:val="00D30E9D"/>
    <w:rsid w:val="00D451E3"/>
    <w:rsid w:val="00D958CA"/>
    <w:rsid w:val="00DC0920"/>
    <w:rsid w:val="00DF64D1"/>
    <w:rsid w:val="00E56B55"/>
    <w:rsid w:val="00E60AD0"/>
    <w:rsid w:val="00EA0A6F"/>
    <w:rsid w:val="00EB3384"/>
    <w:rsid w:val="00EF0A4A"/>
    <w:rsid w:val="00F05BB9"/>
    <w:rsid w:val="00F11194"/>
    <w:rsid w:val="00F45A51"/>
    <w:rsid w:val="00FC3951"/>
    <w:rsid w:val="00FD2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B96F60E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Hyperlink"/>
    <w:basedOn w:val="a0"/>
    <w:unhideWhenUsed/>
    <w:rsid w:val="00A86209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A862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7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5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3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1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4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5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7</cp:revision>
  <dcterms:created xsi:type="dcterms:W3CDTF">2024-11-15T19:46:00Z</dcterms:created>
  <dcterms:modified xsi:type="dcterms:W3CDTF">2024-11-27T11:41:00Z</dcterms:modified>
</cp:coreProperties>
</file>